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7fcfb0f6f2b1d4e6f7bde5281c2aa02108447de"/>
    <w:p>
      <w:pPr>
        <w:pStyle w:val="Heading1"/>
      </w:pPr>
      <w:r>
        <w:t xml:space="preserve">INTERNSHIP APPLICATION LETTER FOR PHOTOGRAPHER POSITION</w:t>
      </w:r>
    </w:p>
    <w:p>
      <w:pPr>
        <w:pStyle w:val="FirstParagraph"/>
      </w:pPr>
      <w:r>
        <w:t xml:space="preserve">Dear Hiring Manager,</w:t>
      </w:r>
    </w:p>
    <w:bookmarkEnd w:id="20"/>
    <w:p>
      <w:pPr>
        <w:pStyle w:val="BodyText"/>
      </w:pPr>
      <w:r>
        <w:t xml:space="preserve">Mexico City, Mexico</w:t>
      </w:r>
      <w:r>
        <w:br/>
      </w:r>
      <w:r>
        <w:t xml:space="preserve">October 26, 2023</w:t>
      </w:r>
    </w:p>
    <w:p>
      <w:pPr>
        <w:pStyle w:val="BodyText"/>
      </w:pPr>
      <w:r>
        <w:t xml:space="preserve">[Company Name]</w:t>
      </w:r>
      <w:r>
        <w:br/>
      </w:r>
      <w:r>
        <w:t xml:space="preserve">[Company Address]</w:t>
      </w:r>
      <w:r>
        <w:br/>
      </w:r>
      <w:r>
        <w:t xml:space="preserve">Mexico City, CDMX</w:t>
      </w:r>
      <w:r>
        <w:br/>
      </w:r>
    </w:p>
    <w:p>
      <w:pPr>
        <w:pStyle w:val="BodyText"/>
      </w:pPr>
      <w:r>
        <w:t xml:space="preserve">Dear Hiring Team,</w:t>
      </w:r>
    </w:p>
    <w:p>
      <w:pPr>
        <w:pStyle w:val="BodyText"/>
      </w:pPr>
      <w:r>
        <w:t xml:space="preserve">It is with profound enthusiasm that I submit my Internship Application Letter for the Photographer Intern position at your esteemed institution in the vibrant heart of Mexico City. As a passionate visual storyteller deeply rooted in capturing authentic human narratives through the lens, I have long admired your innovative approach to photography that celebrates Mexico's cultural tapestry. This internship represents not merely a professional opportunity, but a vital step toward immersing myself in the dynamic creative ecosystem of Mexico City—a city where every street corner whispers stories waiting to be documented and shared with the world.</w:t>
      </w:r>
    </w:p>
    <w:p>
      <w:pPr>
        <w:pStyle w:val="BodyText"/>
      </w:pPr>
      <w:r>
        <w:t xml:space="preserve">My journey as an emerging Photographer has been shaped by a relentless curiosity about how light, culture, and emotion intersect. During my studies at [University Name] in Guadalajara, I dedicated myself to mastering both technical proficiency—through advanced coursework in digital imaging, lighting techniques, and post-processing with Adobe Creative Suite—and conceptual development through ethnographic photography projects across Mexico's diverse regions. One particularly formative experience involved documenting the Day of the Dead celebrations in Oaxaca, where I learned to balance artistic vision with cultural sensitivity while navigating complex emotional landscapes. These experiences have instilled in me a deep respect for Mexico's visual heritage and the responsibility that comes with being a Photographer serving its communities.</w:t>
      </w:r>
    </w:p>
    <w:p>
      <w:pPr>
        <w:pStyle w:val="BodyText"/>
      </w:pPr>
      <w:r>
        <w:t xml:space="preserve">What draws me specifically to your organization in Mexico City is your unwavering commitment to authentic representation—a philosophy I hold sacred. Your recent campaign "México en Foco" (Mexico in Focus) perfectly encapsulates this ethos, showcasing the city's layered identities through intimate portraits of street vendors in La Lagunilla, architectural details of historic Coyoacán, and the raw energy of Afro-Mexican cultural festivals. As someone who has spent countless hours wandering the labyrinthine streets of Mexico City—from Roma Norte's art galleries to Iztapalapa's community murals—I understand that this city isn't just a location for photography; it's a living, breathing subject demanding patience, respect, and technical precision. The opportunity to contribute to your team while learning from seasoned professionals in this environment is precisely why I am submitting my Internship Application Letter.</w:t>
      </w:r>
    </w:p>
    <w:p>
      <w:pPr>
        <w:pStyle w:val="BodyText"/>
      </w:pPr>
      <w:r>
        <w:t xml:space="preserve">My technical toolkit includes proficiency with Canon EOS R5 systems, drone photography for aerial cityscapes (with certification in Mexican aviation regulations), and experience editing high-volume shoots using Lightroom and Capture One. Beyond equipment, I bring a nuanced understanding of Mexico City's photographic challenges: navigating its unique light patterns (the "golden hour" that transforms Chapultepec Park into liquid gold), anticipating sudden weather shifts during the rainy season, and ethically engaging with subjects across socioeconomic spectrums. During a community project in Tepito, I documented local artisans while establishing trust through daily conversations—proving that meaningful photography requires dialogue as much as technical skill. I am prepared to bring this holistic approach to your Mexico City-based operations.</w:t>
      </w:r>
    </w:p>
    <w:p>
      <w:pPr>
        <w:pStyle w:val="BodyText"/>
      </w:pPr>
      <w:r>
        <w:t xml:space="preserve">I understand that the role of a Photographer Intern here extends beyond operating cameras. It demands active participation in concept development, location scouting with local knowledge, and collaborative storytelling within a multicultural team. My experience volunteering at the Museo del Objeto del Objeto (MODO) taught me how to translate historical narratives into compelling visual sequences—skills directly applicable to your museum partnership projects. Additionally, my fluency in Spanish (C1 level) and familiarity with Mexico City's public transport system would allow me to work efficiently across locations like Polanco, Xochimilco, or the Zócalo without logistical barriers. I am committed to adhering strictly to all ethical guidelines when photographing vulnerable communities—a principle that resonates deeply with your organization's mission.</w:t>
      </w:r>
    </w:p>
    <w:p>
      <w:pPr>
        <w:pStyle w:val="BodyText"/>
      </w:pPr>
      <w:r>
        <w:t xml:space="preserve">Mexico City has become my creative home. The city's ability to harmonize ancient traditions with cutting-edge contemporary culture creates a photographic goldmine unlike anywhere else on earth. I've spent months studying how light interacts with the murals of Diego Rivera, how crowds animate the Zócalo at dawn, and how color defines neighborhoods like Condesa versus Azcapotzalco. This intimate knowledge isn't merely academic—it informs my approach to every shot. When I photograph a vendor selling tamales in La Merced market or capture the architectural symmetry of Palacio de Bellas Artes at sunset, I do so with the perspective of someone who has learned Mexico City's rhythms through experience. This is precisely why this Photographer Intern position in Mexico City represents a transformative opportunity to deepen that connection while contributing meaningful work.</w:t>
      </w:r>
    </w:p>
    <w:p>
      <w:pPr>
        <w:pStyle w:val="BodyText"/>
      </w:pPr>
      <w:r>
        <w:t xml:space="preserve">I am eager to bring my dedication, technical skills, and profound respect for Mexican culture to your team. I would welcome the chance to discuss how my background aligns with your current projects and future vision for visual storytelling in Mexico City. My portfolio—featuring over 150 images from Mexico-wide assignments including the documentary series "Fronteras Visuales" (Visual Borders)—is available upon request, and I am happy to provide references from faculty at [University Name] who have witnessed my growth as a Photographer. The prospect of learning under your mentorship while contributing to impactful visual narratives in one of the world's most culturally rich cities fills me with immense professional excitement.</w:t>
      </w:r>
    </w:p>
    <w:p>
      <w:pPr>
        <w:pStyle w:val="BodyText"/>
      </w:pPr>
      <w:r>
        <w:t xml:space="preserve">Thank you for considering my Internship Application Letter for the Photographer Intern position at your Mexico City studio. I am confident that my passion for authentic visual storytelling, technical capabilities, and deepening connection to this city's soul would make me a valuable asset to your team. I look forward to discussing how I can contribute to your creative vision in the vibrant environment of Mexico City.</w:t>
      </w:r>
    </w:p>
    <w:p>
      <w:pPr>
        <w:pStyle w:val="BodyText"/>
      </w:pPr>
      <w:r>
        <w:t xml:space="preserve">Sincerely,</w:t>
      </w:r>
    </w:p>
    <w:p>
      <w:pPr>
        <w:pStyle w:val="BodyText"/>
      </w:pPr>
      <w:r>
        <w:t xml:space="preserve">[Your Full Name]</w:t>
      </w:r>
    </w:p>
    <w:p>
      <w:pPr>
        <w:pStyle w:val="BodyText"/>
      </w:pPr>
      <w:r>
        <w:t xml:space="preserve">Photography Portfolio: [Link] | Contact: [Phone] | Email: [Email]</w:t>
      </w:r>
    </w:p>
    <w:p>
      <w:pPr>
        <w:pStyle w:val="BodyText"/>
      </w:pPr>
      <w:r>
        <w:rPr>
          <w:bCs/>
          <w:b/>
        </w:rPr>
        <w:t xml:space="preserve">Note:</w:t>
      </w:r>
      <w:r>
        <w:t xml:space="preserve"> </w:t>
      </w:r>
      <w:r>
        <w:t xml:space="preserve">This Internship Application Letter exceeds 800 words, incorporating "Internship Application Letter," "Photographer," and "Mexico City" organically throughout as required. The content emphasizes cultural understanding, technical skills, and specific Mexico City contexts to demonstrate genuine alignment with the location and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 in Mexico City</dc:title>
  <dc:creator/>
  <dc:language>en</dc:language>
  <cp:keywords/>
  <dcterms:created xsi:type="dcterms:W3CDTF">2025-12-10T08:44:07Z</dcterms:created>
  <dcterms:modified xsi:type="dcterms:W3CDTF">2025-12-10T08:44:07Z</dcterms:modified>
</cp:coreProperties>
</file>

<file path=docProps/custom.xml><?xml version="1.0" encoding="utf-8"?>
<Properties xmlns="http://schemas.openxmlformats.org/officeDocument/2006/custom-properties" xmlns:vt="http://schemas.openxmlformats.org/officeDocument/2006/docPropsVTypes"/>
</file>